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СЛАУ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именить метод Гаусса вручную;</w:t>
      </w:r>
    </w:p>
    <w:p>
      <w:pPr>
        <w:numPr>
          <w:ilvl w:val="0"/>
          <w:numId w:val="1001"/>
        </w:numPr>
      </w:pPr>
      <w:r>
        <w:t xml:space="preserve">попробовать встроенные операции привода к треугольной форме;</w:t>
      </w:r>
    </w:p>
    <w:p>
      <w:pPr>
        <w:numPr>
          <w:ilvl w:val="0"/>
          <w:numId w:val="1001"/>
        </w:numPr>
      </w:pPr>
      <w:r>
        <w:t xml:space="preserve">применить LU/LUP-разложение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линейных алгебраических уравнений (линейная система, также употребляются аббревиатуры СЛАУ, СЛУ) — система уравнений, каждое уравнение в которой является линейным — алгебраическим уравнением первой степени.</w:t>
      </w:r>
    </w:p>
    <w:p>
      <w:pPr>
        <w:pStyle w:val="BodyText"/>
      </w:pPr>
      <w:r>
        <w:t xml:space="preserve">В классическом варианте коэффициенты при переменных, свободные члены и неизвестные считаются вещественными числами, но все методы и результаты сохраняются (либо естественным образом обобщаются) на случай любых полей, например, комплексных чисел.</w:t>
      </w:r>
    </w:p>
    <w:p>
      <w:pPr>
        <w:pStyle w:val="BodyText"/>
      </w:pPr>
      <w:r>
        <w:t xml:space="preserve">Решение систем линейных алгебраических уравнений — одна из классических задач линейной алгебры, во многом определившая её объекты и методы. Кроме того, линейные алгебраические уравнения и методы их решения играют важную роль во многих прикладных направлениях, в том числе в линейном программировании, эконометрике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а матрицу, посмотрела ее поэлементно. Выполнила простейшие преобразования с матрицей по методу Гаусс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Figure 1: Метод Гаус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етод Гаусса</w:t>
      </w:r>
    </w:p>
    <w:bookmarkEnd w:id="0"/>
    <w:p>
      <w:pPr>
        <w:pStyle w:val="BodyText"/>
      </w:pPr>
      <w:r>
        <w:t xml:space="preserve">Применила встроенную команду для непосредственного поиска треугольной формы матрицы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Figure 2: Треугольная форм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реугольная форма</w:t>
      </w:r>
    </w:p>
    <w:bookmarkEnd w:id="0"/>
    <w:p>
      <w:pPr>
        <w:pStyle w:val="BodyText"/>
      </w:pPr>
      <w:r>
        <w:t xml:space="preserve">Применила операцию левого деления и LUP-разложение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Figure 3: LUP-разложе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UP-разложение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ешать СЛАУ с использованием Octave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3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dc:language>ru-RU</dc:language>
  <cp:keywords/>
  <dcterms:created xsi:type="dcterms:W3CDTF">2023-05-13T20:13:58Z</dcterms:created>
  <dcterms:modified xsi:type="dcterms:W3CDTF">2023-05-13T2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ы линейных уравн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